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531A7" w14:textId="4D376A01" w:rsidR="00A41839" w:rsidRPr="00497FF7" w:rsidRDefault="00497FF7" w:rsidP="00497FF7">
      <w:pPr>
        <w:pStyle w:val="Heading1"/>
        <w:rPr>
          <w:lang w:val="it-IT"/>
        </w:rPr>
      </w:pPr>
      <w:r w:rsidRPr="00497FF7">
        <w:rPr>
          <w:lang w:val="it-IT"/>
        </w:rPr>
        <w:t>Divisori di un numero</w:t>
      </w:r>
    </w:p>
    <w:p w14:paraId="61EA89D8" w14:textId="77777777" w:rsidR="00497FF7" w:rsidRPr="00497FF7" w:rsidRDefault="00497FF7" w:rsidP="00497FF7">
      <w:pPr>
        <w:rPr>
          <w:lang w:val="it-IT"/>
        </w:rPr>
      </w:pPr>
    </w:p>
    <w:p w14:paraId="7C86970C" w14:textId="29DFF44C" w:rsidR="00497FF7" w:rsidRPr="00497FF7" w:rsidRDefault="00497FF7" w:rsidP="00497FF7">
      <w:pPr>
        <w:pStyle w:val="Heading2"/>
        <w:rPr>
          <w:lang w:val="it-IT"/>
        </w:rPr>
      </w:pPr>
      <w:r w:rsidRPr="00497FF7">
        <w:rPr>
          <w:lang w:val="it-IT"/>
        </w:rPr>
        <w:t>Analisi</w:t>
      </w:r>
    </w:p>
    <w:p w14:paraId="076FB363" w14:textId="791686DC" w:rsidR="00497FF7" w:rsidRDefault="00497FF7" w:rsidP="00497FF7">
      <w:pPr>
        <w:rPr>
          <w:lang w:val="it-IT"/>
        </w:rPr>
      </w:pPr>
      <w:r>
        <w:rPr>
          <w:lang w:val="it-IT"/>
        </w:rPr>
        <w:t xml:space="preserve">L’utente inserisce un numero, se il numero è 0 o negativo allora il programma si ferma, altrimenti continua. Il programma controlla quali sono i divisori dividendo il numero per tutti i numeri che vanno dal numero fino a zero e controlla se il resto è 0. Se lo è allora quel numero è un divisore e </w:t>
      </w:r>
      <w:r w:rsidR="00ED60CE">
        <w:rPr>
          <w:lang w:val="it-IT"/>
        </w:rPr>
        <w:t>allora</w:t>
      </w:r>
      <w:r>
        <w:rPr>
          <w:lang w:val="it-IT"/>
        </w:rPr>
        <w:t xml:space="preserve"> viene stampato, altrimenti continua fino a 0</w:t>
      </w:r>
      <w:r w:rsidR="00ED60CE">
        <w:rPr>
          <w:lang w:val="it-IT"/>
        </w:rPr>
        <w:t>. Dopodiché l’utente può inserire altri numeri purché non siano negativi o uguali a 0.</w:t>
      </w:r>
    </w:p>
    <w:p w14:paraId="2025A2DB" w14:textId="427F0BD4" w:rsidR="00ED60CE" w:rsidRDefault="00ED60CE" w:rsidP="00ED60CE">
      <w:pPr>
        <w:pStyle w:val="Heading2"/>
        <w:rPr>
          <w:lang w:val="it-IT"/>
        </w:rPr>
      </w:pPr>
      <w:r>
        <w:rPr>
          <w:lang w:val="it-IT"/>
        </w:rPr>
        <w:t>I/O</w:t>
      </w:r>
    </w:p>
    <w:p w14:paraId="1EF5A1FA" w14:textId="1F9118AD" w:rsidR="00ED60CE" w:rsidRDefault="00ED60CE" w:rsidP="00ED60CE">
      <w:pPr>
        <w:rPr>
          <w:lang w:val="it-IT"/>
        </w:rPr>
      </w:pPr>
      <w:r>
        <w:rPr>
          <w:lang w:val="it-IT"/>
        </w:rPr>
        <w:t>Input: num</w:t>
      </w:r>
    </w:p>
    <w:p w14:paraId="1C6C77DF" w14:textId="407D7E85" w:rsidR="00ED60CE" w:rsidRDefault="00ED60CE" w:rsidP="00ED60CE">
      <w:pPr>
        <w:rPr>
          <w:lang w:val="it-IT"/>
        </w:rPr>
      </w:pPr>
      <w:r>
        <w:rPr>
          <w:lang w:val="it-IT"/>
        </w:rPr>
        <w:t>Output: numDiv</w:t>
      </w:r>
    </w:p>
    <w:p w14:paraId="296B8790" w14:textId="069B677A" w:rsidR="00ED60CE" w:rsidRDefault="00ED60CE" w:rsidP="00ED60CE">
      <w:pPr>
        <w:pStyle w:val="Heading2"/>
        <w:rPr>
          <w:lang w:val="it-IT"/>
        </w:rPr>
      </w:pPr>
      <w:r>
        <w:rPr>
          <w:lang w:val="it-IT"/>
        </w:rPr>
        <w:t>Tabella variabil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D60CE" w14:paraId="49D71AA7" w14:textId="77777777" w:rsidTr="00ED60CE">
        <w:tc>
          <w:tcPr>
            <w:tcW w:w="2407" w:type="dxa"/>
          </w:tcPr>
          <w:p w14:paraId="40A1EA32" w14:textId="78DEAF88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>Nome</w:t>
            </w:r>
          </w:p>
        </w:tc>
        <w:tc>
          <w:tcPr>
            <w:tcW w:w="2407" w:type="dxa"/>
          </w:tcPr>
          <w:p w14:paraId="1EA2500A" w14:textId="5A03A5A4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>Tipo</w:t>
            </w:r>
          </w:p>
        </w:tc>
        <w:tc>
          <w:tcPr>
            <w:tcW w:w="2407" w:type="dxa"/>
          </w:tcPr>
          <w:p w14:paraId="53E55B3C" w14:textId="18168A26" w:rsidR="00ED60CE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Direzionalità</w:t>
            </w:r>
          </w:p>
        </w:tc>
        <w:tc>
          <w:tcPr>
            <w:tcW w:w="2407" w:type="dxa"/>
          </w:tcPr>
          <w:p w14:paraId="20E9F134" w14:textId="7E736FF6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>Descrizione</w:t>
            </w:r>
          </w:p>
        </w:tc>
      </w:tr>
      <w:tr w:rsidR="00ED60CE" w14:paraId="6F2BD3F0" w14:textId="77777777" w:rsidTr="00ED60CE">
        <w:tc>
          <w:tcPr>
            <w:tcW w:w="2407" w:type="dxa"/>
          </w:tcPr>
          <w:p w14:paraId="5C264C70" w14:textId="60EC1789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>Num</w:t>
            </w:r>
          </w:p>
        </w:tc>
        <w:tc>
          <w:tcPr>
            <w:tcW w:w="2407" w:type="dxa"/>
          </w:tcPr>
          <w:p w14:paraId="444F4160" w14:textId="3648BA5D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 xml:space="preserve">Long (opzionale) </w:t>
            </w:r>
            <w:r w:rsidR="005D2481">
              <w:rPr>
                <w:lang w:val="it-IT"/>
              </w:rPr>
              <w:t>I</w:t>
            </w:r>
            <w:r>
              <w:rPr>
                <w:lang w:val="it-IT"/>
              </w:rPr>
              <w:t>nteger</w:t>
            </w:r>
          </w:p>
        </w:tc>
        <w:tc>
          <w:tcPr>
            <w:tcW w:w="2407" w:type="dxa"/>
          </w:tcPr>
          <w:p w14:paraId="2F8BCDCD" w14:textId="03AB9F8E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>I</w:t>
            </w:r>
          </w:p>
        </w:tc>
        <w:tc>
          <w:tcPr>
            <w:tcW w:w="2407" w:type="dxa"/>
          </w:tcPr>
          <w:p w14:paraId="216307B8" w14:textId="076F31EA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>Numero inserito dall’utente</w:t>
            </w:r>
          </w:p>
        </w:tc>
      </w:tr>
      <w:tr w:rsidR="00ED60CE" w14:paraId="65EED5BC" w14:textId="77777777" w:rsidTr="00ED60CE">
        <w:tc>
          <w:tcPr>
            <w:tcW w:w="2407" w:type="dxa"/>
          </w:tcPr>
          <w:p w14:paraId="7F6EA3EE" w14:textId="023B54A1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>NumCount</w:t>
            </w:r>
          </w:p>
        </w:tc>
        <w:tc>
          <w:tcPr>
            <w:tcW w:w="2407" w:type="dxa"/>
          </w:tcPr>
          <w:p w14:paraId="5293EA81" w14:textId="66B5FB04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 xml:space="preserve">Long (opzionale) </w:t>
            </w:r>
            <w:r w:rsidR="005D2481">
              <w:rPr>
                <w:lang w:val="it-IT"/>
              </w:rPr>
              <w:t>I</w:t>
            </w:r>
            <w:r>
              <w:rPr>
                <w:lang w:val="it-IT"/>
              </w:rPr>
              <w:t>nt</w:t>
            </w:r>
            <w:r>
              <w:rPr>
                <w:lang w:val="it-IT"/>
              </w:rPr>
              <w:t>eger</w:t>
            </w:r>
          </w:p>
        </w:tc>
        <w:tc>
          <w:tcPr>
            <w:tcW w:w="2407" w:type="dxa"/>
          </w:tcPr>
          <w:p w14:paraId="0F98393F" w14:textId="6A14CD45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>W</w:t>
            </w:r>
          </w:p>
        </w:tc>
        <w:tc>
          <w:tcPr>
            <w:tcW w:w="2407" w:type="dxa"/>
          </w:tcPr>
          <w:p w14:paraId="5DD8EC51" w14:textId="40689867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>Contiene il resto della divisione tra num e numDiv</w:t>
            </w:r>
          </w:p>
        </w:tc>
      </w:tr>
      <w:tr w:rsidR="00ED60CE" w14:paraId="336EB968" w14:textId="77777777" w:rsidTr="00ED60CE">
        <w:tc>
          <w:tcPr>
            <w:tcW w:w="2407" w:type="dxa"/>
          </w:tcPr>
          <w:p w14:paraId="168A863C" w14:textId="5A958876" w:rsidR="00ED60CE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N</w:t>
            </w:r>
            <w:r w:rsidR="00ED60CE">
              <w:rPr>
                <w:lang w:val="it-IT"/>
              </w:rPr>
              <w:t>umDIv</w:t>
            </w:r>
          </w:p>
        </w:tc>
        <w:tc>
          <w:tcPr>
            <w:tcW w:w="2407" w:type="dxa"/>
          </w:tcPr>
          <w:p w14:paraId="5B4C65B7" w14:textId="0803D3E0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 xml:space="preserve">Long (opzionale) </w:t>
            </w:r>
            <w:r w:rsidR="005D2481">
              <w:rPr>
                <w:lang w:val="it-IT"/>
              </w:rPr>
              <w:t>Integer</w:t>
            </w:r>
          </w:p>
        </w:tc>
        <w:tc>
          <w:tcPr>
            <w:tcW w:w="2407" w:type="dxa"/>
          </w:tcPr>
          <w:p w14:paraId="1CE706FB" w14:textId="3B13C33B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>O</w:t>
            </w:r>
          </w:p>
        </w:tc>
        <w:tc>
          <w:tcPr>
            <w:tcW w:w="2407" w:type="dxa"/>
          </w:tcPr>
          <w:p w14:paraId="66039B6E" w14:textId="69E515AE" w:rsidR="00ED60CE" w:rsidRDefault="00ED60CE" w:rsidP="00ED60CE">
            <w:pPr>
              <w:rPr>
                <w:lang w:val="it-IT"/>
              </w:rPr>
            </w:pPr>
            <w:r>
              <w:rPr>
                <w:lang w:val="it-IT"/>
              </w:rPr>
              <w:t>Contiene i numeri che vanno da Num a 0</w:t>
            </w:r>
          </w:p>
        </w:tc>
      </w:tr>
    </w:tbl>
    <w:p w14:paraId="12DD702A" w14:textId="388D8295" w:rsidR="00ED60CE" w:rsidRDefault="00ED60CE" w:rsidP="00ED60CE">
      <w:pPr>
        <w:rPr>
          <w:lang w:val="it-IT"/>
        </w:rPr>
      </w:pPr>
    </w:p>
    <w:p w14:paraId="27D76D37" w14:textId="4D3C104E" w:rsidR="005D2481" w:rsidRDefault="005D2481" w:rsidP="005D2481">
      <w:pPr>
        <w:pStyle w:val="Heading2"/>
        <w:rPr>
          <w:lang w:val="it-IT"/>
        </w:rPr>
      </w:pPr>
      <w:r>
        <w:rPr>
          <w:lang w:val="it-IT"/>
        </w:rPr>
        <w:t>Campione I/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5D2481" w14:paraId="6E1F54B5" w14:textId="77777777" w:rsidTr="005D2481">
        <w:tc>
          <w:tcPr>
            <w:tcW w:w="3209" w:type="dxa"/>
          </w:tcPr>
          <w:p w14:paraId="3E932D5A" w14:textId="75DBA6BF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Num</w:t>
            </w:r>
          </w:p>
        </w:tc>
        <w:tc>
          <w:tcPr>
            <w:tcW w:w="3209" w:type="dxa"/>
          </w:tcPr>
          <w:p w14:paraId="2F3FB634" w14:textId="3C5CEF1E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NumCount</w:t>
            </w:r>
          </w:p>
        </w:tc>
        <w:tc>
          <w:tcPr>
            <w:tcW w:w="3210" w:type="dxa"/>
          </w:tcPr>
          <w:p w14:paraId="3A3DC0EF" w14:textId="648A68BF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NumDiv</w:t>
            </w:r>
          </w:p>
        </w:tc>
      </w:tr>
      <w:tr w:rsidR="005D2481" w14:paraId="1E54B444" w14:textId="77777777" w:rsidTr="005D2481">
        <w:tc>
          <w:tcPr>
            <w:tcW w:w="3209" w:type="dxa"/>
          </w:tcPr>
          <w:p w14:paraId="43019353" w14:textId="144A6604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  <w:tc>
          <w:tcPr>
            <w:tcW w:w="3209" w:type="dxa"/>
          </w:tcPr>
          <w:p w14:paraId="2E7D9C76" w14:textId="60D0EDEE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0</w:t>
            </w:r>
          </w:p>
        </w:tc>
        <w:tc>
          <w:tcPr>
            <w:tcW w:w="3210" w:type="dxa"/>
          </w:tcPr>
          <w:p w14:paraId="23E83562" w14:textId="05386D97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</w:tr>
      <w:tr w:rsidR="005D2481" w14:paraId="75A806BA" w14:textId="77777777" w:rsidTr="005D2481">
        <w:tc>
          <w:tcPr>
            <w:tcW w:w="3209" w:type="dxa"/>
          </w:tcPr>
          <w:p w14:paraId="32944901" w14:textId="4A44A684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  <w:tc>
          <w:tcPr>
            <w:tcW w:w="3209" w:type="dxa"/>
          </w:tcPr>
          <w:p w14:paraId="7DC17CF5" w14:textId="44D2A1F3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1</w:t>
            </w:r>
          </w:p>
        </w:tc>
        <w:tc>
          <w:tcPr>
            <w:tcW w:w="3210" w:type="dxa"/>
          </w:tcPr>
          <w:p w14:paraId="02E3BBCB" w14:textId="3D25B004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7</w:t>
            </w:r>
          </w:p>
        </w:tc>
      </w:tr>
      <w:tr w:rsidR="005D2481" w14:paraId="1DC41FA9" w14:textId="77777777" w:rsidTr="005D2481">
        <w:tc>
          <w:tcPr>
            <w:tcW w:w="3209" w:type="dxa"/>
          </w:tcPr>
          <w:p w14:paraId="4A16FF50" w14:textId="46B4F4BD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  <w:tc>
          <w:tcPr>
            <w:tcW w:w="3209" w:type="dxa"/>
          </w:tcPr>
          <w:p w14:paraId="6F4D86A3" w14:textId="5F9BCFCD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2</w:t>
            </w:r>
          </w:p>
        </w:tc>
        <w:tc>
          <w:tcPr>
            <w:tcW w:w="3210" w:type="dxa"/>
          </w:tcPr>
          <w:p w14:paraId="0C330E9C" w14:textId="69DE5A60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6</w:t>
            </w:r>
          </w:p>
        </w:tc>
      </w:tr>
      <w:tr w:rsidR="005D2481" w14:paraId="223A3A10" w14:textId="77777777" w:rsidTr="005D2481">
        <w:tc>
          <w:tcPr>
            <w:tcW w:w="3209" w:type="dxa"/>
          </w:tcPr>
          <w:p w14:paraId="07FF5796" w14:textId="271DC7E2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  <w:tc>
          <w:tcPr>
            <w:tcW w:w="3209" w:type="dxa"/>
          </w:tcPr>
          <w:p w14:paraId="69CFCA04" w14:textId="777FD438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3</w:t>
            </w:r>
          </w:p>
        </w:tc>
        <w:tc>
          <w:tcPr>
            <w:tcW w:w="3210" w:type="dxa"/>
          </w:tcPr>
          <w:p w14:paraId="6385E1F4" w14:textId="123DF550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5</w:t>
            </w:r>
          </w:p>
        </w:tc>
      </w:tr>
      <w:tr w:rsidR="005D2481" w14:paraId="4AAF19C0" w14:textId="77777777" w:rsidTr="005D2481">
        <w:tc>
          <w:tcPr>
            <w:tcW w:w="3209" w:type="dxa"/>
          </w:tcPr>
          <w:p w14:paraId="644E47C3" w14:textId="6B9ECD1A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  <w:tc>
          <w:tcPr>
            <w:tcW w:w="3209" w:type="dxa"/>
          </w:tcPr>
          <w:p w14:paraId="2A23ED44" w14:textId="7DFD65FF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0</w:t>
            </w:r>
          </w:p>
        </w:tc>
        <w:tc>
          <w:tcPr>
            <w:tcW w:w="3210" w:type="dxa"/>
          </w:tcPr>
          <w:p w14:paraId="3F5212FC" w14:textId="6DF8A8C5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4</w:t>
            </w:r>
          </w:p>
        </w:tc>
      </w:tr>
      <w:tr w:rsidR="005D2481" w14:paraId="36D10586" w14:textId="77777777" w:rsidTr="005D2481">
        <w:tc>
          <w:tcPr>
            <w:tcW w:w="3209" w:type="dxa"/>
          </w:tcPr>
          <w:p w14:paraId="41B32E5D" w14:textId="462F3DE7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  <w:tc>
          <w:tcPr>
            <w:tcW w:w="3209" w:type="dxa"/>
          </w:tcPr>
          <w:p w14:paraId="12068EB0" w14:textId="7D3ED900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2</w:t>
            </w:r>
          </w:p>
        </w:tc>
        <w:tc>
          <w:tcPr>
            <w:tcW w:w="3210" w:type="dxa"/>
          </w:tcPr>
          <w:p w14:paraId="209CB4CE" w14:textId="776F7BEF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3</w:t>
            </w:r>
          </w:p>
        </w:tc>
      </w:tr>
      <w:tr w:rsidR="005D2481" w14:paraId="55D1818F" w14:textId="77777777" w:rsidTr="005D2481">
        <w:tc>
          <w:tcPr>
            <w:tcW w:w="3209" w:type="dxa"/>
          </w:tcPr>
          <w:p w14:paraId="27925DFE" w14:textId="1D66B0A5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  <w:tc>
          <w:tcPr>
            <w:tcW w:w="3209" w:type="dxa"/>
          </w:tcPr>
          <w:p w14:paraId="352CAAF2" w14:textId="6F17CE75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0</w:t>
            </w:r>
          </w:p>
        </w:tc>
        <w:tc>
          <w:tcPr>
            <w:tcW w:w="3210" w:type="dxa"/>
          </w:tcPr>
          <w:p w14:paraId="0DA6DF4F" w14:textId="0AF26F19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2</w:t>
            </w:r>
          </w:p>
        </w:tc>
      </w:tr>
      <w:tr w:rsidR="005D2481" w14:paraId="67B6D1E3" w14:textId="77777777" w:rsidTr="005D2481">
        <w:tc>
          <w:tcPr>
            <w:tcW w:w="3209" w:type="dxa"/>
          </w:tcPr>
          <w:p w14:paraId="70F3453D" w14:textId="079368BC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  <w:tc>
          <w:tcPr>
            <w:tcW w:w="3209" w:type="dxa"/>
          </w:tcPr>
          <w:p w14:paraId="3FB4312B" w14:textId="7F584946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0</w:t>
            </w:r>
          </w:p>
        </w:tc>
        <w:tc>
          <w:tcPr>
            <w:tcW w:w="3210" w:type="dxa"/>
          </w:tcPr>
          <w:p w14:paraId="7ECF09C5" w14:textId="119CBB85" w:rsidR="005D2481" w:rsidRDefault="005D2481" w:rsidP="00ED60CE">
            <w:pPr>
              <w:rPr>
                <w:lang w:val="it-IT"/>
              </w:rPr>
            </w:pPr>
            <w:r>
              <w:rPr>
                <w:lang w:val="it-IT"/>
              </w:rPr>
              <w:t>1</w:t>
            </w:r>
          </w:p>
        </w:tc>
      </w:tr>
    </w:tbl>
    <w:p w14:paraId="2A247660" w14:textId="22F96F98" w:rsidR="005D2481" w:rsidRPr="00ED60CE" w:rsidRDefault="005D2481" w:rsidP="00ED60CE">
      <w:pPr>
        <w:rPr>
          <w:lang w:val="it-IT"/>
        </w:rPr>
      </w:pPr>
      <w:r>
        <w:rPr>
          <w:lang w:val="it-IT"/>
        </w:rPr>
        <w:t>Numeri stampati: 8; 4; 2; 1</w:t>
      </w:r>
    </w:p>
    <w:sectPr w:rsidR="005D2481" w:rsidRPr="00ED60C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jU2NbE0NLI0sbRQ0lEKTi0uzszPAykwrAUA2BnQJSwAAAA="/>
  </w:docVars>
  <w:rsids>
    <w:rsidRoot w:val="005D3067"/>
    <w:rsid w:val="00497FF7"/>
    <w:rsid w:val="005D2481"/>
    <w:rsid w:val="005D3067"/>
    <w:rsid w:val="00A41839"/>
    <w:rsid w:val="00ED6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3E4DF"/>
  <w15:chartTrackingRefBased/>
  <w15:docId w15:val="{45957CBC-34FB-479E-AFED-747C470B5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7F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7F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7F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7F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D60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e Lopez</dc:creator>
  <cp:keywords/>
  <dc:description/>
  <cp:lastModifiedBy>Gabriele Lopez</cp:lastModifiedBy>
  <cp:revision>2</cp:revision>
  <dcterms:created xsi:type="dcterms:W3CDTF">2021-12-17T14:35:00Z</dcterms:created>
  <dcterms:modified xsi:type="dcterms:W3CDTF">2021-12-17T14:49:00Z</dcterms:modified>
</cp:coreProperties>
</file>